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8-30</w:t>
      </w:r>
      <w:r>
        <w:t xml:space="preserve"> </w:t>
      </w:r>
      <w:r>
        <w:t xml:space="preserve">06:37:0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7eafb2282b2eda16bf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8-30T06:37:09Z</dcterms:created>
  <dcterms:modified xsi:type="dcterms:W3CDTF">2022-08-30T06:3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8-30 06:37:01</vt:lpwstr>
  </property>
</Properties>
</file>